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247C4D95" w:rsidR="00A44A4E" w:rsidRPr="006F1D0C" w:rsidRDefault="004C03F8" w:rsidP="00A44A4E">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 25</w:t>
      </w:r>
      <w:r w:rsidRPr="000530CF">
        <w:rPr>
          <w:rFonts w:ascii="Arial" w:hAnsi="Arial"/>
          <w:b/>
          <w:noProof/>
          <w:sz w:val="24"/>
          <w:vertAlign w:val="superscript"/>
        </w:rPr>
        <w:t>th</w:t>
      </w:r>
      <w:r>
        <w:rPr>
          <w:rFonts w:ascii="Arial" w:hAnsi="Arial"/>
          <w:b/>
          <w:noProof/>
          <w:sz w:val="24"/>
        </w:rPr>
        <w:t xml:space="preserve"> January</w:t>
      </w:r>
      <w:r w:rsidRPr="002B584B">
        <w:rPr>
          <w:rFonts w:ascii="Arial" w:hAnsi="Arial"/>
          <w:b/>
          <w:noProof/>
          <w:sz w:val="24"/>
        </w:rPr>
        <w:t xml:space="preserve">  202</w:t>
      </w:r>
      <w:r>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03DC1D7C" w:rsidR="00A44A4E" w:rsidRDefault="00A44A4E" w:rsidP="00E44E5F">
            <w:pPr>
              <w:pStyle w:val="CRCoverPage"/>
              <w:spacing w:after="0"/>
              <w:ind w:right="281"/>
              <w:jc w:val="right"/>
              <w:rPr>
                <w:b/>
                <w:sz w:val="28"/>
              </w:rPr>
            </w:pPr>
            <w:r>
              <w:rPr>
                <w:b/>
                <w:sz w:val="28"/>
              </w:rPr>
              <w:t>38.</w:t>
            </w:r>
            <w:r w:rsidR="00E44E5F">
              <w:rPr>
                <w:b/>
                <w:sz w:val="28"/>
              </w:rPr>
              <w:t>822</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2ACC025" w:rsidR="00A44A4E" w:rsidRPr="00F03779" w:rsidRDefault="00A44A4E" w:rsidP="00520317">
            <w:pPr>
              <w:pStyle w:val="CRCoverPage"/>
              <w:spacing w:after="0"/>
              <w:jc w:val="center"/>
              <w:rPr>
                <w:b/>
                <w:bCs/>
                <w:sz w:val="28"/>
              </w:rPr>
            </w:pPr>
            <w:r w:rsidRPr="00F03779">
              <w:rPr>
                <w:b/>
                <w:bCs/>
                <w:sz w:val="28"/>
              </w:rPr>
              <w:t>16.</w:t>
            </w:r>
            <w:r w:rsidR="00E44E5F">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0328517" w:rsidR="00A44A4E" w:rsidRDefault="00A44A4E" w:rsidP="00E44E5F">
            <w:pPr>
              <w:pStyle w:val="CRCoverPage"/>
              <w:spacing w:after="0"/>
            </w:pPr>
            <w:r>
              <w:t>Running CR to 38</w:t>
            </w:r>
            <w:r w:rsidR="00DA7385">
              <w:t>.</w:t>
            </w:r>
            <w:r w:rsidR="00E44E5F">
              <w:t xml:space="preserve">822 </w:t>
            </w:r>
            <w:r>
              <w:t xml:space="preserve">for </w:t>
            </w:r>
            <w:r w:rsidR="00E17BD7" w:rsidRPr="00E17BD7">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2BAEB36C" w:rsidR="00A44A4E" w:rsidRDefault="00A44A4E" w:rsidP="00010DB2">
            <w:pPr>
              <w:pStyle w:val="CRCoverPage"/>
              <w:spacing w:afterLines="50"/>
              <w:jc w:val="both"/>
            </w:pPr>
            <w:r>
              <w:t xml:space="preserve">Feature addition for </w:t>
            </w:r>
            <w:r w:rsidR="00010DB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50412CE4" w:rsidR="00A44A4E" w:rsidRDefault="00F27E55" w:rsidP="00010DB2">
            <w:pPr>
              <w:pStyle w:val="CRCoverPage"/>
              <w:spacing w:after="0" w:line="240" w:lineRule="auto"/>
              <w:rPr>
                <w:noProof/>
              </w:rPr>
            </w:pPr>
            <w:r>
              <w:rPr>
                <w:lang w:val="en-US" w:eastAsia="zh-CN"/>
              </w:rPr>
              <w:t>Add new section to d</w:t>
            </w:r>
            <w:r w:rsidR="00DA7385">
              <w:rPr>
                <w:lang w:val="en-US" w:eastAsia="zh-CN"/>
              </w:rPr>
              <w:t>efine UE</w:t>
            </w:r>
            <w:r w:rsidR="00A44A4E">
              <w:rPr>
                <w:lang w:val="en-US" w:eastAsia="zh-CN"/>
              </w:rPr>
              <w:t xml:space="preserve"> </w:t>
            </w:r>
            <w:r w:rsidR="00DA7385">
              <w:rPr>
                <w:lang w:val="en-US" w:eastAsia="zh-CN"/>
              </w:rPr>
              <w:t xml:space="preserve">capabilities </w:t>
            </w:r>
            <w:r w:rsidR="00A44A4E">
              <w:rPr>
                <w:lang w:val="en-US" w:eastAsia="zh-CN"/>
              </w:rPr>
              <w:t xml:space="preserve">for </w:t>
            </w:r>
            <w:r w:rsidR="00010DB2">
              <w:rPr>
                <w:lang w:val="en-US" w:eastAsia="zh-CN"/>
              </w:rPr>
              <w:t>M</w:t>
            </w:r>
            <w:r w:rsidR="00A44A4E" w:rsidRPr="009366B9">
              <w:t>USIM</w:t>
            </w:r>
            <w:r w:rsidR="00A44A4E">
              <w:t xml:space="preserve"> devices</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10F972B5" w:rsidR="00A44A4E" w:rsidRPr="009F6FED" w:rsidRDefault="00F27E55" w:rsidP="00F27E55">
            <w:pPr>
              <w:pStyle w:val="CRCoverPage"/>
              <w:spacing w:after="0"/>
            </w:pPr>
            <w:r>
              <w:t>5</w:t>
            </w:r>
            <w:r w:rsidR="009F6FED">
              <w:t>.2.</w:t>
            </w:r>
            <w:r>
              <w:t>X</w:t>
            </w:r>
            <w:r w:rsidR="00A44A4E">
              <w:t xml:space="preserve"> </w:t>
            </w:r>
            <w:r>
              <w:t>LTE_NR_MUSIM-Core</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4DB85EB2" w14:textId="77777777" w:rsidR="00820ABD" w:rsidRDefault="00820ABD" w:rsidP="00A44A4E">
      <w:pPr>
        <w:spacing w:after="0"/>
        <w:rPr>
          <w:rFonts w:ascii="Arial" w:eastAsia="宋体" w:hAnsi="Arial"/>
          <w:sz w:val="8"/>
          <w:szCs w:val="8"/>
          <w:lang w:eastAsia="zh-CN"/>
        </w:rPr>
        <w:sectPr w:rsidR="00820ABD">
          <w:footnotePr>
            <w:numRestart w:val="eachSect"/>
          </w:footnotePr>
          <w:pgSz w:w="11907" w:h="16840"/>
          <w:pgMar w:top="1418" w:right="1134" w:bottom="1134" w:left="1134" w:header="680" w:footer="567" w:gutter="0"/>
          <w:cols w:space="720"/>
          <w:docGrid w:linePitch="272"/>
        </w:sectPr>
      </w:pPr>
    </w:p>
    <w:p w14:paraId="69DCC9E2" w14:textId="33834344" w:rsidR="00A44A4E" w:rsidRDefault="00A44A4E" w:rsidP="00A44A4E">
      <w:pPr>
        <w:spacing w:after="0"/>
        <w:rPr>
          <w:rFonts w:ascii="Arial" w:eastAsia="宋体" w:hAnsi="Arial"/>
          <w:sz w:val="8"/>
          <w:szCs w:val="8"/>
          <w:lang w:eastAsia="zh-CN"/>
        </w:rPr>
      </w:pPr>
    </w:p>
    <w:p w14:paraId="5639D481" w14:textId="3836548E"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bookmarkEnd w:id="12"/>
    <w:bookmarkEnd w:id="13"/>
    <w:bookmarkEnd w:id="14"/>
    <w:bookmarkEnd w:id="15"/>
    <w:p w14:paraId="3E37F8F3" w14:textId="77777777" w:rsidR="00820ABD" w:rsidRDefault="00820ABD" w:rsidP="00520317">
      <w:pPr>
        <w:keepNext/>
      </w:pPr>
    </w:p>
    <w:p w14:paraId="12D7550B" w14:textId="77777777" w:rsidR="00EA32CC" w:rsidRPr="00467113" w:rsidRDefault="00EA32CC" w:rsidP="00EA32CC">
      <w:pPr>
        <w:pStyle w:val="Heading3"/>
        <w:overflowPunct w:val="0"/>
        <w:autoSpaceDE w:val="0"/>
        <w:autoSpaceDN w:val="0"/>
        <w:adjustRightInd w:val="0"/>
        <w:textAlignment w:val="baseline"/>
        <w:rPr>
          <w:ins w:id="16" w:author="Huawei" w:date="2022-01-26T10:52:00Z"/>
          <w:rFonts w:eastAsia="Times New Roman"/>
          <w:lang w:eastAsia="ja-JP"/>
        </w:rPr>
      </w:pPr>
      <w:ins w:id="17" w:author="Huawei" w:date="2022-01-26T10:52:00Z">
        <w:r>
          <w:rPr>
            <w:rFonts w:eastAsia="Times New Roman"/>
            <w:lang w:eastAsia="ja-JP"/>
          </w:rPr>
          <w:t>5</w:t>
        </w:r>
        <w:r w:rsidRPr="00467113">
          <w:rPr>
            <w:rFonts w:eastAsia="Times New Roman"/>
            <w:lang w:eastAsia="ja-JP"/>
          </w:rPr>
          <w:t>.2.</w:t>
        </w:r>
        <w:r>
          <w:rPr>
            <w:rFonts w:eastAsia="Times New Roman"/>
            <w:lang w:eastAsia="ja-JP"/>
          </w:rPr>
          <w:t>X</w:t>
        </w:r>
        <w:r>
          <w:rPr>
            <w:rFonts w:eastAsia="Times New Roman"/>
            <w:lang w:eastAsia="ja-JP"/>
          </w:rPr>
          <w:tab/>
          <w:t>LTE_NR_MUSIM-Core</w:t>
        </w:r>
      </w:ins>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675"/>
        <w:gridCol w:w="1819"/>
        <w:gridCol w:w="1819"/>
        <w:gridCol w:w="1236"/>
        <w:gridCol w:w="2135"/>
        <w:gridCol w:w="1051"/>
        <w:gridCol w:w="1036"/>
        <w:gridCol w:w="1117"/>
        <w:gridCol w:w="698"/>
        <w:gridCol w:w="1952"/>
      </w:tblGrid>
      <w:tr w:rsidR="00EA32CC" w:rsidRPr="0054772E" w14:paraId="0C0E21A4" w14:textId="77777777" w:rsidTr="005F0F1A">
        <w:trPr>
          <w:trHeight w:val="21"/>
          <w:ins w:id="18" w:author="Huawei" w:date="2022-01-26T10:52:00Z"/>
        </w:trPr>
        <w:tc>
          <w:tcPr>
            <w:tcW w:w="540" w:type="pct"/>
            <w:tcBorders>
              <w:top w:val="single" w:sz="4" w:space="0" w:color="auto"/>
              <w:left w:val="single" w:sz="4" w:space="0" w:color="auto"/>
              <w:bottom w:val="single" w:sz="4" w:space="0" w:color="auto"/>
              <w:right w:val="single" w:sz="4" w:space="0" w:color="auto"/>
            </w:tcBorders>
          </w:tcPr>
          <w:p w14:paraId="69E645DC" w14:textId="77777777" w:rsidR="00EA32CC" w:rsidRPr="0054772E" w:rsidRDefault="00EA32CC" w:rsidP="005F0F1A">
            <w:pPr>
              <w:pStyle w:val="TAH"/>
              <w:rPr>
                <w:ins w:id="19" w:author="Huawei" w:date="2022-01-26T10:52:00Z"/>
              </w:rPr>
            </w:pPr>
            <w:ins w:id="20" w:author="Huawei" w:date="2022-01-26T10:52:00Z">
              <w:r w:rsidRPr="0054772E">
                <w:t>Features</w:t>
              </w:r>
            </w:ins>
          </w:p>
        </w:tc>
        <w:tc>
          <w:tcPr>
            <w:tcW w:w="222" w:type="pct"/>
            <w:tcBorders>
              <w:top w:val="single" w:sz="4" w:space="0" w:color="auto"/>
              <w:left w:val="single" w:sz="4" w:space="0" w:color="auto"/>
              <w:bottom w:val="single" w:sz="4" w:space="0" w:color="auto"/>
              <w:right w:val="single" w:sz="4" w:space="0" w:color="auto"/>
            </w:tcBorders>
          </w:tcPr>
          <w:p w14:paraId="4212F1F9" w14:textId="77777777" w:rsidR="00EA32CC" w:rsidRPr="0054772E" w:rsidRDefault="00EA32CC" w:rsidP="005F0F1A">
            <w:pPr>
              <w:pStyle w:val="TAH"/>
              <w:rPr>
                <w:ins w:id="21" w:author="Huawei" w:date="2022-01-26T10:52:00Z"/>
              </w:rPr>
            </w:pPr>
            <w:ins w:id="22" w:author="Huawei" w:date="2022-01-26T10:52:00Z">
              <w:r w:rsidRPr="0054772E">
                <w:t>Index</w:t>
              </w:r>
            </w:ins>
          </w:p>
        </w:tc>
        <w:tc>
          <w:tcPr>
            <w:tcW w:w="599" w:type="pct"/>
            <w:tcBorders>
              <w:top w:val="single" w:sz="4" w:space="0" w:color="auto"/>
              <w:left w:val="single" w:sz="4" w:space="0" w:color="auto"/>
              <w:bottom w:val="single" w:sz="4" w:space="0" w:color="auto"/>
              <w:right w:val="single" w:sz="4" w:space="0" w:color="auto"/>
            </w:tcBorders>
          </w:tcPr>
          <w:p w14:paraId="6BD9AA42" w14:textId="77777777" w:rsidR="00EA32CC" w:rsidRPr="0054772E" w:rsidRDefault="00EA32CC" w:rsidP="005F0F1A">
            <w:pPr>
              <w:pStyle w:val="TAH"/>
              <w:rPr>
                <w:ins w:id="23" w:author="Huawei" w:date="2022-01-26T10:52:00Z"/>
              </w:rPr>
            </w:pPr>
            <w:ins w:id="24" w:author="Huawei" w:date="2022-01-26T10:52:00Z">
              <w:r w:rsidRPr="0054772E">
                <w:t>Feature group</w:t>
              </w:r>
            </w:ins>
          </w:p>
        </w:tc>
        <w:tc>
          <w:tcPr>
            <w:tcW w:w="599" w:type="pct"/>
            <w:tcBorders>
              <w:top w:val="single" w:sz="4" w:space="0" w:color="auto"/>
              <w:left w:val="single" w:sz="4" w:space="0" w:color="auto"/>
              <w:bottom w:val="single" w:sz="4" w:space="0" w:color="auto"/>
              <w:right w:val="single" w:sz="4" w:space="0" w:color="auto"/>
            </w:tcBorders>
          </w:tcPr>
          <w:p w14:paraId="186586C9" w14:textId="77777777" w:rsidR="00EA32CC" w:rsidRPr="0054772E" w:rsidRDefault="00EA32CC" w:rsidP="005F0F1A">
            <w:pPr>
              <w:pStyle w:val="TAH"/>
              <w:rPr>
                <w:ins w:id="25" w:author="Huawei" w:date="2022-01-26T10:52:00Z"/>
              </w:rPr>
            </w:pPr>
            <w:ins w:id="26" w:author="Huawei" w:date="2022-01-26T10:52:00Z">
              <w:r w:rsidRPr="0054772E">
                <w:t>Components</w:t>
              </w:r>
            </w:ins>
          </w:p>
        </w:tc>
        <w:tc>
          <w:tcPr>
            <w:tcW w:w="407" w:type="pct"/>
            <w:tcBorders>
              <w:top w:val="single" w:sz="4" w:space="0" w:color="auto"/>
              <w:left w:val="single" w:sz="4" w:space="0" w:color="auto"/>
              <w:bottom w:val="single" w:sz="4" w:space="0" w:color="auto"/>
              <w:right w:val="single" w:sz="4" w:space="0" w:color="auto"/>
            </w:tcBorders>
          </w:tcPr>
          <w:p w14:paraId="09F09A93" w14:textId="77777777" w:rsidR="00EA32CC" w:rsidRPr="0054772E" w:rsidRDefault="00EA32CC" w:rsidP="005F0F1A">
            <w:pPr>
              <w:pStyle w:val="TAH"/>
              <w:rPr>
                <w:ins w:id="27" w:author="Huawei" w:date="2022-01-26T10:52:00Z"/>
              </w:rPr>
            </w:pPr>
            <w:ins w:id="28" w:author="Huawei" w:date="2022-01-26T10:52:00Z">
              <w:r w:rsidRPr="0054772E">
                <w:t>Prerequisite feature groups</w:t>
              </w:r>
            </w:ins>
          </w:p>
        </w:tc>
        <w:tc>
          <w:tcPr>
            <w:tcW w:w="703" w:type="pct"/>
            <w:tcBorders>
              <w:top w:val="single" w:sz="4" w:space="0" w:color="auto"/>
              <w:left w:val="single" w:sz="4" w:space="0" w:color="auto"/>
              <w:bottom w:val="single" w:sz="4" w:space="0" w:color="auto"/>
              <w:right w:val="single" w:sz="4" w:space="0" w:color="auto"/>
            </w:tcBorders>
          </w:tcPr>
          <w:p w14:paraId="6E66ACCD" w14:textId="77777777" w:rsidR="00EA32CC" w:rsidRPr="0054772E" w:rsidRDefault="00EA32CC" w:rsidP="005F0F1A">
            <w:pPr>
              <w:pStyle w:val="TAH"/>
              <w:rPr>
                <w:ins w:id="29" w:author="Huawei" w:date="2022-01-26T10:52:00Z"/>
              </w:rPr>
            </w:pPr>
            <w:ins w:id="30" w:author="Huawei" w:date="2022-01-26T10:52:00Z">
              <w:r w:rsidRPr="0054772E">
                <w:t>Field name in TS 38.331 [2]</w:t>
              </w:r>
            </w:ins>
          </w:p>
        </w:tc>
        <w:tc>
          <w:tcPr>
            <w:tcW w:w="346" w:type="pct"/>
            <w:tcBorders>
              <w:top w:val="single" w:sz="4" w:space="0" w:color="auto"/>
              <w:left w:val="single" w:sz="4" w:space="0" w:color="auto"/>
              <w:bottom w:val="single" w:sz="4" w:space="0" w:color="auto"/>
              <w:right w:val="single" w:sz="4" w:space="0" w:color="auto"/>
            </w:tcBorders>
          </w:tcPr>
          <w:p w14:paraId="74002589" w14:textId="77777777" w:rsidR="00EA32CC" w:rsidRPr="0054772E" w:rsidRDefault="00EA32CC" w:rsidP="005F0F1A">
            <w:pPr>
              <w:pStyle w:val="TAH"/>
              <w:rPr>
                <w:ins w:id="31" w:author="Huawei" w:date="2022-01-26T10:52:00Z"/>
              </w:rPr>
            </w:pPr>
            <w:ins w:id="32" w:author="Huawei" w:date="2022-01-26T10:52:00Z">
              <w:r w:rsidRPr="0054772E">
                <w:t>Parent IE in TS 38.331 [2]</w:t>
              </w:r>
            </w:ins>
          </w:p>
        </w:tc>
        <w:tc>
          <w:tcPr>
            <w:tcW w:w="341" w:type="pct"/>
            <w:tcBorders>
              <w:top w:val="single" w:sz="4" w:space="0" w:color="auto"/>
              <w:left w:val="single" w:sz="4" w:space="0" w:color="auto"/>
              <w:bottom w:val="single" w:sz="4" w:space="0" w:color="auto"/>
              <w:right w:val="single" w:sz="4" w:space="0" w:color="auto"/>
            </w:tcBorders>
          </w:tcPr>
          <w:p w14:paraId="44ACFCB8" w14:textId="77777777" w:rsidR="00EA32CC" w:rsidRPr="0054772E" w:rsidRDefault="00EA32CC" w:rsidP="005F0F1A">
            <w:pPr>
              <w:pStyle w:val="TAH"/>
              <w:rPr>
                <w:ins w:id="33" w:author="Huawei" w:date="2022-01-26T10:52:00Z"/>
              </w:rPr>
            </w:pPr>
            <w:ins w:id="34" w:author="Huawei" w:date="2022-01-26T10:52:00Z">
              <w:r w:rsidRPr="0054772E">
                <w:t>Need of FDD/TDD differentiation</w:t>
              </w:r>
            </w:ins>
          </w:p>
        </w:tc>
        <w:tc>
          <w:tcPr>
            <w:tcW w:w="368" w:type="pct"/>
            <w:tcBorders>
              <w:top w:val="single" w:sz="4" w:space="0" w:color="auto"/>
              <w:left w:val="single" w:sz="4" w:space="0" w:color="auto"/>
              <w:bottom w:val="single" w:sz="4" w:space="0" w:color="auto"/>
              <w:right w:val="single" w:sz="4" w:space="0" w:color="auto"/>
            </w:tcBorders>
          </w:tcPr>
          <w:p w14:paraId="3B67F3BD" w14:textId="77777777" w:rsidR="00EA32CC" w:rsidRPr="0054772E" w:rsidRDefault="00EA32CC" w:rsidP="005F0F1A">
            <w:pPr>
              <w:pStyle w:val="TAH"/>
              <w:rPr>
                <w:ins w:id="35" w:author="Huawei" w:date="2022-01-26T10:52:00Z"/>
              </w:rPr>
            </w:pPr>
            <w:ins w:id="36" w:author="Huawei" w:date="2022-01-26T10:52:00Z">
              <w:r w:rsidRPr="0054772E">
                <w:t>Need of FR1/FR2 differentiation</w:t>
              </w:r>
            </w:ins>
          </w:p>
        </w:tc>
        <w:tc>
          <w:tcPr>
            <w:tcW w:w="230" w:type="pct"/>
            <w:tcBorders>
              <w:top w:val="single" w:sz="4" w:space="0" w:color="auto"/>
              <w:left w:val="single" w:sz="4" w:space="0" w:color="auto"/>
              <w:bottom w:val="single" w:sz="4" w:space="0" w:color="auto"/>
              <w:right w:val="single" w:sz="4" w:space="0" w:color="auto"/>
            </w:tcBorders>
          </w:tcPr>
          <w:p w14:paraId="1DFE6BC9" w14:textId="77777777" w:rsidR="00EA32CC" w:rsidRPr="0054772E" w:rsidRDefault="00EA32CC" w:rsidP="005F0F1A">
            <w:pPr>
              <w:pStyle w:val="TAH"/>
              <w:rPr>
                <w:ins w:id="37" w:author="Huawei" w:date="2022-01-26T10:52:00Z"/>
              </w:rPr>
            </w:pPr>
            <w:ins w:id="38" w:author="Huawei" w:date="2022-01-26T10:52:00Z">
              <w:r w:rsidRPr="0054772E">
                <w:t>Note</w:t>
              </w:r>
            </w:ins>
          </w:p>
        </w:tc>
        <w:tc>
          <w:tcPr>
            <w:tcW w:w="643" w:type="pct"/>
            <w:tcBorders>
              <w:top w:val="single" w:sz="4" w:space="0" w:color="auto"/>
              <w:left w:val="single" w:sz="4" w:space="0" w:color="auto"/>
              <w:bottom w:val="single" w:sz="4" w:space="0" w:color="auto"/>
              <w:right w:val="single" w:sz="4" w:space="0" w:color="auto"/>
            </w:tcBorders>
          </w:tcPr>
          <w:p w14:paraId="4479B47E" w14:textId="77777777" w:rsidR="00EA32CC" w:rsidRPr="0054772E" w:rsidRDefault="00EA32CC" w:rsidP="005F0F1A">
            <w:pPr>
              <w:pStyle w:val="TAH"/>
              <w:rPr>
                <w:ins w:id="39" w:author="Huawei" w:date="2022-01-26T10:52:00Z"/>
              </w:rPr>
            </w:pPr>
            <w:ins w:id="40" w:author="Huawei" w:date="2022-01-26T10:52:00Z">
              <w:r w:rsidRPr="0054772E">
                <w:t>Mandatory/Optional</w:t>
              </w:r>
            </w:ins>
          </w:p>
        </w:tc>
      </w:tr>
      <w:tr w:rsidR="00EA32CC" w:rsidRPr="0054772E" w14:paraId="2F9A82A4" w14:textId="77777777" w:rsidTr="005F0F1A">
        <w:trPr>
          <w:trHeight w:val="21"/>
          <w:ins w:id="41" w:author="Huawei" w:date="2022-01-26T10:52:00Z"/>
        </w:trPr>
        <w:tc>
          <w:tcPr>
            <w:tcW w:w="540" w:type="pct"/>
            <w:tcBorders>
              <w:top w:val="single" w:sz="4" w:space="0" w:color="auto"/>
              <w:left w:val="single" w:sz="4" w:space="0" w:color="auto"/>
              <w:bottom w:val="single" w:sz="4" w:space="0" w:color="auto"/>
              <w:right w:val="single" w:sz="4" w:space="0" w:color="auto"/>
            </w:tcBorders>
          </w:tcPr>
          <w:p w14:paraId="152D3838" w14:textId="77777777" w:rsidR="00EA32CC" w:rsidRPr="00C66AA8" w:rsidRDefault="00EA32CC" w:rsidP="005F0F1A">
            <w:pPr>
              <w:pStyle w:val="TAL"/>
              <w:rPr>
                <w:ins w:id="42" w:author="Huawei" w:date="2022-01-26T10:52:00Z"/>
                <w:rFonts w:ascii="Calibri Light" w:hAnsi="Calibri Light" w:cs="Calibri Light"/>
                <w:szCs w:val="18"/>
              </w:rPr>
            </w:pPr>
            <w:ins w:id="43" w:author="Huawei" w:date="2022-01-26T10:52:00Z">
              <w:r>
                <w:t>X. LTE_NR_MUSIM-Core</w:t>
              </w:r>
            </w:ins>
          </w:p>
        </w:tc>
        <w:tc>
          <w:tcPr>
            <w:tcW w:w="222" w:type="pct"/>
            <w:tcBorders>
              <w:top w:val="single" w:sz="4" w:space="0" w:color="auto"/>
              <w:left w:val="single" w:sz="4" w:space="0" w:color="auto"/>
              <w:bottom w:val="single" w:sz="4" w:space="0" w:color="auto"/>
              <w:right w:val="single" w:sz="4" w:space="0" w:color="auto"/>
            </w:tcBorders>
          </w:tcPr>
          <w:p w14:paraId="02D27332" w14:textId="77777777" w:rsidR="00EA32CC" w:rsidRPr="00C66AA8" w:rsidRDefault="00EA32CC" w:rsidP="005F0F1A">
            <w:pPr>
              <w:pStyle w:val="TAL"/>
              <w:rPr>
                <w:ins w:id="44" w:author="Huawei" w:date="2022-01-26T10:52:00Z"/>
                <w:rFonts w:ascii="Calibri Light" w:hAnsi="Calibri Light" w:cs="Calibri Light"/>
                <w:szCs w:val="18"/>
              </w:rPr>
            </w:pPr>
            <w:ins w:id="45" w:author="Huawei" w:date="2022-01-26T10:52:00Z">
              <w:r>
                <w:t>X</w:t>
              </w:r>
              <w:r w:rsidRPr="0054772E">
                <w:t>-1</w:t>
              </w:r>
            </w:ins>
          </w:p>
        </w:tc>
        <w:tc>
          <w:tcPr>
            <w:tcW w:w="599" w:type="pct"/>
            <w:tcBorders>
              <w:top w:val="single" w:sz="4" w:space="0" w:color="auto"/>
              <w:left w:val="single" w:sz="4" w:space="0" w:color="auto"/>
              <w:bottom w:val="single" w:sz="4" w:space="0" w:color="auto"/>
              <w:right w:val="single" w:sz="4" w:space="0" w:color="auto"/>
            </w:tcBorders>
          </w:tcPr>
          <w:p w14:paraId="5E99F724" w14:textId="77777777" w:rsidR="00EA32CC" w:rsidRPr="00C66AA8" w:rsidRDefault="00EA32CC" w:rsidP="005F0F1A">
            <w:pPr>
              <w:pStyle w:val="TAL"/>
              <w:rPr>
                <w:ins w:id="46" w:author="Huawei" w:date="2022-01-26T10:52:00Z"/>
                <w:rFonts w:ascii="Calibri Light" w:hAnsi="Calibri Light" w:cs="Calibri Light"/>
                <w:szCs w:val="18"/>
                <w:lang w:eastAsia="zh-CN"/>
              </w:rPr>
            </w:pPr>
            <w:ins w:id="47" w:author="Huawei" w:date="2022-01-26T10:52:00Z">
              <w:r>
                <w:t>MUSIM NW Switching</w:t>
              </w:r>
              <w:r>
                <w:rPr>
                  <w:lang w:eastAsia="zh-CN"/>
                </w:rPr>
                <w:t>- MUSIM Gap request</w:t>
              </w:r>
              <w:r>
                <w:t xml:space="preserve"> </w:t>
              </w:r>
            </w:ins>
          </w:p>
        </w:tc>
        <w:tc>
          <w:tcPr>
            <w:tcW w:w="599" w:type="pct"/>
            <w:tcBorders>
              <w:top w:val="single" w:sz="4" w:space="0" w:color="auto"/>
              <w:left w:val="single" w:sz="4" w:space="0" w:color="auto"/>
              <w:bottom w:val="single" w:sz="4" w:space="0" w:color="auto"/>
              <w:right w:val="single" w:sz="4" w:space="0" w:color="auto"/>
            </w:tcBorders>
          </w:tcPr>
          <w:p w14:paraId="53AAFFD7" w14:textId="07E9298F" w:rsidR="00EA32CC" w:rsidRPr="0054772E" w:rsidRDefault="00EA32CC" w:rsidP="005F0F1A">
            <w:pPr>
              <w:pStyle w:val="TAL"/>
              <w:rPr>
                <w:ins w:id="48" w:author="Huawei" w:date="2022-01-26T10:52:00Z"/>
              </w:rPr>
            </w:pPr>
            <w:ins w:id="49" w:author="Huawei" w:date="2022-01-26T10:52:00Z">
              <w:r>
                <w:t xml:space="preserve">Indicates whether the UE supports providing MUSIM assistance information with MUSIM gap </w:t>
              </w:r>
            </w:ins>
            <w:ins w:id="50" w:author="Huawei" w:date="2022-01-28T11:01:00Z">
              <w:r w:rsidR="00EC3621">
                <w:t>preference</w:t>
              </w:r>
            </w:ins>
            <w:ins w:id="51" w:author="Huawei" w:date="2022-01-28T11:02:00Z">
              <w:r w:rsidR="00EC3621">
                <w:t xml:space="preserve"> </w:t>
              </w:r>
            </w:ins>
            <w:commentRangeStart w:id="52"/>
            <w:commentRangeStart w:id="53"/>
            <w:ins w:id="54" w:author="Huawei" w:date="2022-01-26T10:52:00Z">
              <w:r w:rsidRPr="00EC3621">
                <w:rPr>
                  <w:strike/>
                </w:rPr>
                <w:t>request</w:t>
              </w:r>
            </w:ins>
            <w:commentRangeEnd w:id="52"/>
            <w:r w:rsidR="0041617D">
              <w:rPr>
                <w:rStyle w:val="CommentReference"/>
                <w:rFonts w:ascii="Times New Roman" w:hAnsi="Times New Roman"/>
              </w:rPr>
              <w:commentReference w:id="52"/>
            </w:r>
            <w:commentRangeEnd w:id="53"/>
            <w:r w:rsidR="00EC3621">
              <w:rPr>
                <w:rStyle w:val="CommentReference"/>
                <w:rFonts w:ascii="Times New Roman" w:hAnsi="Times New Roman"/>
              </w:rPr>
              <w:commentReference w:id="53"/>
            </w:r>
            <w:ins w:id="56" w:author="Huawei" w:date="2022-01-26T10:52:00Z">
              <w:r>
                <w:t xml:space="preserve"> as defined in TS 38.331.</w:t>
              </w:r>
            </w:ins>
          </w:p>
        </w:tc>
        <w:tc>
          <w:tcPr>
            <w:tcW w:w="407" w:type="pct"/>
            <w:tcBorders>
              <w:top w:val="single" w:sz="4" w:space="0" w:color="auto"/>
              <w:left w:val="single" w:sz="4" w:space="0" w:color="auto"/>
              <w:bottom w:val="single" w:sz="4" w:space="0" w:color="auto"/>
              <w:right w:val="single" w:sz="4" w:space="0" w:color="auto"/>
            </w:tcBorders>
          </w:tcPr>
          <w:p w14:paraId="6225AAD4" w14:textId="77777777" w:rsidR="00EA32CC" w:rsidRPr="008041B8" w:rsidRDefault="00EA32CC" w:rsidP="005F0F1A">
            <w:pPr>
              <w:pStyle w:val="TAL"/>
              <w:rPr>
                <w:ins w:id="57" w:author="Huawei" w:date="2022-01-26T10:52:00Z"/>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5A176B0B" w14:textId="6676001B" w:rsidR="00EA32CC" w:rsidRPr="00C66AA8" w:rsidRDefault="00EA32CC" w:rsidP="005F0F1A">
            <w:pPr>
              <w:pStyle w:val="TAL"/>
              <w:rPr>
                <w:ins w:id="58" w:author="Huawei" w:date="2022-01-26T10:52:00Z"/>
                <w:rFonts w:ascii="Calibri Light" w:hAnsi="Calibri Light" w:cs="Calibri Light"/>
                <w:i/>
                <w:iCs/>
                <w:szCs w:val="18"/>
                <w:lang w:eastAsia="zh-CN"/>
              </w:rPr>
            </w:pPr>
            <w:ins w:id="59" w:author="Huawei" w:date="2022-01-26T10:52:00Z">
              <w:r>
                <w:rPr>
                  <w:i/>
                  <w:iCs/>
                </w:rPr>
                <w:t>musimGap</w:t>
              </w:r>
            </w:ins>
            <w:ins w:id="60" w:author="Huawei" w:date="2022-01-28T11:01:00Z">
              <w:r w:rsidR="00EC3621">
                <w:rPr>
                  <w:i/>
                  <w:iCs/>
                </w:rPr>
                <w:t>Preference</w:t>
              </w:r>
            </w:ins>
            <w:commentRangeStart w:id="61"/>
            <w:commentRangeStart w:id="62"/>
            <w:ins w:id="63" w:author="Huawei" w:date="2022-01-26T10:52:00Z">
              <w:r w:rsidRPr="00EC3621">
                <w:rPr>
                  <w:i/>
                  <w:iCs/>
                  <w:strike/>
                </w:rPr>
                <w:t>Request</w:t>
              </w:r>
            </w:ins>
            <w:commentRangeEnd w:id="61"/>
            <w:r w:rsidR="00C945DA">
              <w:rPr>
                <w:rStyle w:val="CommentReference"/>
                <w:rFonts w:ascii="Times New Roman" w:hAnsi="Times New Roman"/>
              </w:rPr>
              <w:commentReference w:id="61"/>
            </w:r>
            <w:commentRangeEnd w:id="62"/>
            <w:r w:rsidR="00EC3621">
              <w:rPr>
                <w:rStyle w:val="CommentReference"/>
                <w:rFonts w:ascii="Times New Roman" w:hAnsi="Times New Roman"/>
              </w:rPr>
              <w:commentReference w:id="62"/>
            </w:r>
            <w:ins w:id="64" w:author="Huawei" w:date="2022-01-26T10:52:00Z">
              <w:r>
                <w:rPr>
                  <w:i/>
                  <w:iCs/>
                </w:rPr>
                <w:t>-r17</w:t>
              </w:r>
            </w:ins>
          </w:p>
        </w:tc>
        <w:tc>
          <w:tcPr>
            <w:tcW w:w="346" w:type="pct"/>
            <w:tcBorders>
              <w:top w:val="single" w:sz="4" w:space="0" w:color="auto"/>
              <w:left w:val="single" w:sz="4" w:space="0" w:color="auto"/>
              <w:bottom w:val="single" w:sz="4" w:space="0" w:color="auto"/>
              <w:right w:val="single" w:sz="4" w:space="0" w:color="auto"/>
            </w:tcBorders>
          </w:tcPr>
          <w:p w14:paraId="4F7271A4" w14:textId="77777777" w:rsidR="00EA32CC" w:rsidRPr="00C66AA8" w:rsidRDefault="00EA32CC" w:rsidP="005F0F1A">
            <w:pPr>
              <w:pStyle w:val="TAL"/>
              <w:rPr>
                <w:ins w:id="65" w:author="Huawei" w:date="2022-01-26T10:52:00Z"/>
                <w:rFonts w:ascii="Calibri Light" w:hAnsi="Calibri Light" w:cs="Calibri Light"/>
                <w:szCs w:val="18"/>
              </w:rPr>
            </w:pPr>
            <w:ins w:id="66" w:author="Huawei" w:date="2022-01-26T10:52:00Z">
              <w:r>
                <w:rPr>
                  <w:i/>
                  <w:iCs/>
                </w:rPr>
                <w:t>UE-NR-Capability-v17xy</w:t>
              </w:r>
            </w:ins>
          </w:p>
        </w:tc>
        <w:tc>
          <w:tcPr>
            <w:tcW w:w="341" w:type="pct"/>
            <w:tcBorders>
              <w:top w:val="single" w:sz="4" w:space="0" w:color="auto"/>
              <w:left w:val="single" w:sz="4" w:space="0" w:color="auto"/>
              <w:bottom w:val="single" w:sz="4" w:space="0" w:color="auto"/>
              <w:right w:val="single" w:sz="4" w:space="0" w:color="auto"/>
            </w:tcBorders>
          </w:tcPr>
          <w:p w14:paraId="747E88F3" w14:textId="77777777" w:rsidR="00EA32CC" w:rsidRPr="00C66AA8" w:rsidRDefault="00EA32CC" w:rsidP="005F0F1A">
            <w:pPr>
              <w:pStyle w:val="TAL"/>
              <w:rPr>
                <w:ins w:id="67" w:author="Huawei" w:date="2022-01-26T10:52:00Z"/>
                <w:rFonts w:ascii="Calibri Light" w:hAnsi="Calibri Light" w:cs="Calibri Light"/>
                <w:szCs w:val="18"/>
              </w:rPr>
            </w:pPr>
            <w:ins w:id="68" w:author="Huawei" w:date="2022-01-26T10:52:00Z">
              <w:r w:rsidRPr="0054772E">
                <w:t>No</w:t>
              </w:r>
            </w:ins>
          </w:p>
        </w:tc>
        <w:tc>
          <w:tcPr>
            <w:tcW w:w="368" w:type="pct"/>
            <w:tcBorders>
              <w:top w:val="single" w:sz="4" w:space="0" w:color="auto"/>
              <w:left w:val="single" w:sz="4" w:space="0" w:color="auto"/>
              <w:bottom w:val="single" w:sz="4" w:space="0" w:color="auto"/>
              <w:right w:val="single" w:sz="4" w:space="0" w:color="auto"/>
            </w:tcBorders>
          </w:tcPr>
          <w:p w14:paraId="3558D374" w14:textId="77777777" w:rsidR="00EA32CC" w:rsidRPr="00C66AA8" w:rsidRDefault="00EA32CC" w:rsidP="005F0F1A">
            <w:pPr>
              <w:pStyle w:val="TAL"/>
              <w:rPr>
                <w:ins w:id="69" w:author="Huawei" w:date="2022-01-26T10:52:00Z"/>
                <w:rFonts w:ascii="Calibri Light" w:hAnsi="Calibri Light" w:cs="Calibri Light"/>
                <w:szCs w:val="18"/>
              </w:rPr>
            </w:pPr>
            <w:ins w:id="70" w:author="Huawei" w:date="2022-01-26T10:52:00Z">
              <w:r w:rsidRPr="0054772E">
                <w:t>No</w:t>
              </w:r>
            </w:ins>
          </w:p>
        </w:tc>
        <w:tc>
          <w:tcPr>
            <w:tcW w:w="230" w:type="pct"/>
            <w:tcBorders>
              <w:top w:val="single" w:sz="4" w:space="0" w:color="auto"/>
              <w:left w:val="single" w:sz="4" w:space="0" w:color="auto"/>
              <w:bottom w:val="single" w:sz="4" w:space="0" w:color="auto"/>
              <w:right w:val="single" w:sz="4" w:space="0" w:color="auto"/>
            </w:tcBorders>
          </w:tcPr>
          <w:p w14:paraId="2BB4E8AD" w14:textId="77777777" w:rsidR="00EA32CC" w:rsidRPr="00C66AA8" w:rsidRDefault="00EA32CC" w:rsidP="005F0F1A">
            <w:pPr>
              <w:pStyle w:val="TAL"/>
              <w:rPr>
                <w:ins w:id="71" w:author="Huawei" w:date="2022-01-26T10:52:00Z"/>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564EFF07" w14:textId="377B5D3B" w:rsidR="00EA32CC" w:rsidRPr="00C66AA8" w:rsidRDefault="00EA32CC" w:rsidP="005F0F1A">
            <w:pPr>
              <w:pStyle w:val="TAL"/>
              <w:rPr>
                <w:ins w:id="72" w:author="Huawei" w:date="2022-01-26T10:52:00Z"/>
                <w:rFonts w:ascii="Calibri Light" w:hAnsi="Calibri Light" w:cs="Calibri Light"/>
                <w:szCs w:val="18"/>
              </w:rPr>
            </w:pPr>
            <w:ins w:id="73" w:author="Huawei" w:date="2022-01-26T10:52:00Z">
              <w:r w:rsidRPr="0054772E">
                <w:t xml:space="preserve">Optional with capability </w:t>
              </w:r>
            </w:ins>
            <w:ins w:id="74" w:author="Huawei" w:date="2022-01-26T13:35:00Z">
              <w:r w:rsidR="0076428B" w:rsidRPr="0054772E">
                <w:t>signalling</w:t>
              </w:r>
            </w:ins>
          </w:p>
        </w:tc>
      </w:tr>
      <w:tr w:rsidR="00EA32CC" w:rsidRPr="0054772E" w14:paraId="37A9788F" w14:textId="77777777" w:rsidTr="005F0F1A">
        <w:trPr>
          <w:trHeight w:val="21"/>
          <w:ins w:id="75" w:author="Huawei" w:date="2022-01-26T10:52:00Z"/>
        </w:trPr>
        <w:tc>
          <w:tcPr>
            <w:tcW w:w="540" w:type="pct"/>
            <w:tcBorders>
              <w:top w:val="single" w:sz="4" w:space="0" w:color="auto"/>
              <w:left w:val="single" w:sz="4" w:space="0" w:color="auto"/>
              <w:right w:val="single" w:sz="4" w:space="0" w:color="auto"/>
            </w:tcBorders>
          </w:tcPr>
          <w:p w14:paraId="559291E9" w14:textId="77777777" w:rsidR="00EA32CC" w:rsidRDefault="00EA32CC" w:rsidP="005F0F1A">
            <w:pPr>
              <w:pStyle w:val="TAL"/>
              <w:rPr>
                <w:ins w:id="76" w:author="Huawei" w:date="2022-01-26T10:52:00Z"/>
              </w:rPr>
            </w:pPr>
          </w:p>
        </w:tc>
        <w:tc>
          <w:tcPr>
            <w:tcW w:w="222" w:type="pct"/>
            <w:tcBorders>
              <w:top w:val="single" w:sz="4" w:space="0" w:color="auto"/>
              <w:left w:val="single" w:sz="4" w:space="0" w:color="auto"/>
              <w:bottom w:val="single" w:sz="4" w:space="0" w:color="auto"/>
              <w:right w:val="single" w:sz="4" w:space="0" w:color="auto"/>
            </w:tcBorders>
          </w:tcPr>
          <w:p w14:paraId="72F48AA8" w14:textId="77777777" w:rsidR="00EA32CC" w:rsidRDefault="00EA32CC" w:rsidP="005F0F1A">
            <w:pPr>
              <w:pStyle w:val="TAL"/>
              <w:rPr>
                <w:ins w:id="77" w:author="Huawei" w:date="2022-01-26T10:52:00Z"/>
                <w:lang w:eastAsia="zh-CN"/>
              </w:rPr>
            </w:pPr>
            <w:ins w:id="78" w:author="Huawei" w:date="2022-01-26T10:52:00Z">
              <w:r>
                <w:rPr>
                  <w:rFonts w:hint="eastAsia"/>
                  <w:lang w:eastAsia="zh-CN"/>
                </w:rPr>
                <w:t>X</w:t>
              </w:r>
              <w:r>
                <w:rPr>
                  <w:lang w:eastAsia="zh-CN"/>
                </w:rPr>
                <w:t>-2</w:t>
              </w:r>
            </w:ins>
          </w:p>
        </w:tc>
        <w:tc>
          <w:tcPr>
            <w:tcW w:w="599" w:type="pct"/>
            <w:tcBorders>
              <w:top w:val="single" w:sz="4" w:space="0" w:color="auto"/>
              <w:left w:val="single" w:sz="4" w:space="0" w:color="auto"/>
              <w:bottom w:val="single" w:sz="4" w:space="0" w:color="auto"/>
              <w:right w:val="single" w:sz="4" w:space="0" w:color="auto"/>
            </w:tcBorders>
          </w:tcPr>
          <w:p w14:paraId="2A784844" w14:textId="77777777" w:rsidR="00EA32CC" w:rsidRDefault="00EA32CC" w:rsidP="005F0F1A">
            <w:pPr>
              <w:pStyle w:val="TAL"/>
              <w:rPr>
                <w:ins w:id="79" w:author="Huawei" w:date="2022-01-26T10:52:00Z"/>
              </w:rPr>
            </w:pPr>
            <w:ins w:id="80" w:author="Huawei" w:date="2022-01-26T10:52:00Z">
              <w:r>
                <w:t>MUSIM NW Switching</w:t>
              </w:r>
              <w:r>
                <w:rPr>
                  <w:rFonts w:hint="eastAsia"/>
                  <w:lang w:eastAsia="zh-CN"/>
                </w:rPr>
                <w:t>-</w:t>
              </w:r>
              <w:r>
                <w:rPr>
                  <w:lang w:eastAsia="zh-CN"/>
                </w:rPr>
                <w:t>leaving RRC</w:t>
              </w:r>
              <w:r>
                <w:rPr>
                  <w:rFonts w:hint="eastAsia"/>
                  <w:lang w:eastAsia="zh-CN"/>
                </w:rPr>
                <w:t>_</w:t>
              </w:r>
              <w:r>
                <w:rPr>
                  <w:lang w:eastAsia="zh-CN"/>
                </w:rPr>
                <w:t>CONNECTED state</w:t>
              </w:r>
            </w:ins>
          </w:p>
        </w:tc>
        <w:tc>
          <w:tcPr>
            <w:tcW w:w="599" w:type="pct"/>
            <w:tcBorders>
              <w:top w:val="single" w:sz="4" w:space="0" w:color="auto"/>
              <w:left w:val="single" w:sz="4" w:space="0" w:color="auto"/>
              <w:bottom w:val="single" w:sz="4" w:space="0" w:color="auto"/>
              <w:right w:val="single" w:sz="4" w:space="0" w:color="auto"/>
            </w:tcBorders>
          </w:tcPr>
          <w:p w14:paraId="63792EA5" w14:textId="77777777" w:rsidR="00EA32CC" w:rsidRDefault="00EA32CC" w:rsidP="005F0F1A">
            <w:pPr>
              <w:pStyle w:val="TAL"/>
              <w:rPr>
                <w:ins w:id="81" w:author="Huawei" w:date="2022-01-26T10:52:00Z"/>
              </w:rPr>
            </w:pPr>
            <w:ins w:id="82" w:author="Huawei" w:date="2022-01-26T10:52:00Z">
              <w:r>
                <w:t>Indicates whether the UE supports providing MUSIM assistance information with indication of leaving RRC_CONNECTED state as defined in TS 38.331.</w:t>
              </w:r>
            </w:ins>
          </w:p>
        </w:tc>
        <w:tc>
          <w:tcPr>
            <w:tcW w:w="407" w:type="pct"/>
            <w:tcBorders>
              <w:top w:val="single" w:sz="4" w:space="0" w:color="auto"/>
              <w:left w:val="single" w:sz="4" w:space="0" w:color="auto"/>
              <w:bottom w:val="single" w:sz="4" w:space="0" w:color="auto"/>
              <w:right w:val="single" w:sz="4" w:space="0" w:color="auto"/>
            </w:tcBorders>
          </w:tcPr>
          <w:p w14:paraId="3AFF56E5" w14:textId="77777777" w:rsidR="00EA32CC" w:rsidRDefault="00EA32CC" w:rsidP="005F0F1A">
            <w:pPr>
              <w:pStyle w:val="TAL"/>
              <w:rPr>
                <w:ins w:id="83" w:author="Huawei" w:date="2022-01-26T10:52:00Z"/>
                <w:rFonts w:ascii="Calibri Light" w:eastAsia="MS Mincho" w:hAnsi="Calibri Light" w:cs="Calibri Light"/>
                <w:szCs w:val="18"/>
              </w:rPr>
            </w:pPr>
          </w:p>
        </w:tc>
        <w:tc>
          <w:tcPr>
            <w:tcW w:w="703" w:type="pct"/>
            <w:tcBorders>
              <w:top w:val="single" w:sz="4" w:space="0" w:color="auto"/>
              <w:left w:val="single" w:sz="4" w:space="0" w:color="auto"/>
              <w:bottom w:val="single" w:sz="4" w:space="0" w:color="auto"/>
              <w:right w:val="single" w:sz="4" w:space="0" w:color="auto"/>
            </w:tcBorders>
          </w:tcPr>
          <w:p w14:paraId="70B558B2" w14:textId="77777777" w:rsidR="00EA32CC" w:rsidRDefault="00EA32CC" w:rsidP="005F0F1A">
            <w:pPr>
              <w:pStyle w:val="TAL"/>
              <w:rPr>
                <w:ins w:id="84" w:author="Huawei" w:date="2022-01-26T10:52:00Z"/>
                <w:i/>
                <w:iCs/>
              </w:rPr>
            </w:pPr>
            <w:ins w:id="85" w:author="Huawei" w:date="2022-01-26T10:52:00Z">
              <w:r>
                <w:rPr>
                  <w:i/>
                  <w:iCs/>
                </w:rPr>
                <w:t>musimLeaveConnected-r17</w:t>
              </w:r>
            </w:ins>
          </w:p>
        </w:tc>
        <w:tc>
          <w:tcPr>
            <w:tcW w:w="346" w:type="pct"/>
            <w:tcBorders>
              <w:top w:val="single" w:sz="4" w:space="0" w:color="auto"/>
              <w:left w:val="single" w:sz="4" w:space="0" w:color="auto"/>
              <w:bottom w:val="single" w:sz="4" w:space="0" w:color="auto"/>
              <w:right w:val="single" w:sz="4" w:space="0" w:color="auto"/>
            </w:tcBorders>
          </w:tcPr>
          <w:p w14:paraId="781885C5" w14:textId="77777777" w:rsidR="00EA32CC" w:rsidRDefault="00EA32CC" w:rsidP="005F0F1A">
            <w:pPr>
              <w:pStyle w:val="TAL"/>
              <w:rPr>
                <w:ins w:id="86" w:author="Huawei" w:date="2022-01-26T10:52:00Z"/>
                <w:i/>
                <w:iCs/>
              </w:rPr>
            </w:pPr>
            <w:ins w:id="87" w:author="Huawei" w:date="2022-01-26T10:52:00Z">
              <w:r>
                <w:rPr>
                  <w:i/>
                  <w:iCs/>
                </w:rPr>
                <w:t>UE-NR-Capability-v17xy</w:t>
              </w:r>
            </w:ins>
          </w:p>
        </w:tc>
        <w:tc>
          <w:tcPr>
            <w:tcW w:w="341" w:type="pct"/>
            <w:tcBorders>
              <w:top w:val="single" w:sz="4" w:space="0" w:color="auto"/>
              <w:left w:val="single" w:sz="4" w:space="0" w:color="auto"/>
              <w:bottom w:val="single" w:sz="4" w:space="0" w:color="auto"/>
              <w:right w:val="single" w:sz="4" w:space="0" w:color="auto"/>
            </w:tcBorders>
          </w:tcPr>
          <w:p w14:paraId="5FD0BFFD" w14:textId="77777777" w:rsidR="00EA32CC" w:rsidRPr="0054772E" w:rsidRDefault="00EA32CC" w:rsidP="005F0F1A">
            <w:pPr>
              <w:pStyle w:val="TAL"/>
              <w:rPr>
                <w:ins w:id="88" w:author="Huawei" w:date="2022-01-26T10:52:00Z"/>
              </w:rPr>
            </w:pPr>
            <w:ins w:id="89" w:author="Huawei" w:date="2022-01-26T10:52:00Z">
              <w:r>
                <w:t>No</w:t>
              </w:r>
            </w:ins>
          </w:p>
        </w:tc>
        <w:tc>
          <w:tcPr>
            <w:tcW w:w="368" w:type="pct"/>
            <w:tcBorders>
              <w:top w:val="single" w:sz="4" w:space="0" w:color="auto"/>
              <w:left w:val="single" w:sz="4" w:space="0" w:color="auto"/>
              <w:bottom w:val="single" w:sz="4" w:space="0" w:color="auto"/>
              <w:right w:val="single" w:sz="4" w:space="0" w:color="auto"/>
            </w:tcBorders>
          </w:tcPr>
          <w:p w14:paraId="66623CA0" w14:textId="77777777" w:rsidR="00EA32CC" w:rsidRPr="0054772E" w:rsidRDefault="00EA32CC" w:rsidP="005F0F1A">
            <w:pPr>
              <w:pStyle w:val="TAL"/>
              <w:rPr>
                <w:ins w:id="90" w:author="Huawei" w:date="2022-01-26T10:52:00Z"/>
              </w:rPr>
            </w:pPr>
            <w:ins w:id="91" w:author="Huawei" w:date="2022-01-26T10:52:00Z">
              <w:r>
                <w:t>No</w:t>
              </w:r>
            </w:ins>
          </w:p>
        </w:tc>
        <w:tc>
          <w:tcPr>
            <w:tcW w:w="230" w:type="pct"/>
            <w:tcBorders>
              <w:top w:val="single" w:sz="4" w:space="0" w:color="auto"/>
              <w:left w:val="single" w:sz="4" w:space="0" w:color="auto"/>
              <w:bottom w:val="single" w:sz="4" w:space="0" w:color="auto"/>
              <w:right w:val="single" w:sz="4" w:space="0" w:color="auto"/>
            </w:tcBorders>
          </w:tcPr>
          <w:p w14:paraId="61BCBFA8" w14:textId="77777777" w:rsidR="00EA32CC" w:rsidRPr="00C66AA8" w:rsidRDefault="00EA32CC" w:rsidP="005F0F1A">
            <w:pPr>
              <w:pStyle w:val="TAL"/>
              <w:rPr>
                <w:ins w:id="92" w:author="Huawei" w:date="2022-01-26T10:52:00Z"/>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211181B3" w14:textId="097A50CE" w:rsidR="00EA32CC" w:rsidRPr="0054772E" w:rsidRDefault="00EA32CC" w:rsidP="005F0F1A">
            <w:pPr>
              <w:pStyle w:val="TAL"/>
              <w:rPr>
                <w:ins w:id="93" w:author="Huawei" w:date="2022-01-26T10:52:00Z"/>
              </w:rPr>
            </w:pPr>
            <w:ins w:id="94" w:author="Huawei" w:date="2022-01-26T10:52:00Z">
              <w:r w:rsidRPr="0054772E">
                <w:t xml:space="preserve">Optional with capability </w:t>
              </w:r>
            </w:ins>
            <w:ins w:id="95" w:author="Huawei" w:date="2022-01-26T13:35:00Z">
              <w:r w:rsidR="0076428B" w:rsidRPr="0054772E">
                <w:t>signalling</w:t>
              </w:r>
            </w:ins>
          </w:p>
        </w:tc>
      </w:tr>
    </w:tbl>
    <w:p w14:paraId="7B82D931" w14:textId="77777777" w:rsidR="00EA32CC" w:rsidRPr="001340BD" w:rsidRDefault="00EA32CC" w:rsidP="00EA32CC">
      <w:pPr>
        <w:spacing w:before="100" w:beforeAutospacing="1" w:after="100" w:afterAutospacing="1"/>
        <w:jc w:val="both"/>
        <w:rPr>
          <w:ins w:id="96" w:author="Huawei" w:date="2022-01-26T10:52:00Z"/>
        </w:rPr>
      </w:pPr>
    </w:p>
    <w:p w14:paraId="65D3256F" w14:textId="77777777" w:rsidR="00EA32CC" w:rsidRPr="001340BD" w:rsidRDefault="00EA32CC" w:rsidP="00EA32CC">
      <w:pPr>
        <w:spacing w:before="100" w:beforeAutospacing="1" w:after="100" w:afterAutospacing="1"/>
        <w:jc w:val="both"/>
        <w:rPr>
          <w:ins w:id="97" w:author="Huawei" w:date="2022-01-26T10:52:00Z"/>
        </w:rPr>
      </w:pPr>
    </w:p>
    <w:p w14:paraId="1CE16637" w14:textId="77777777" w:rsidR="00EA32CC" w:rsidRDefault="00EA32CC" w:rsidP="00520317">
      <w:pPr>
        <w:keepNext/>
      </w:pPr>
    </w:p>
    <w:p w14:paraId="6AAE18A9" w14:textId="01D64887" w:rsidR="00520317" w:rsidRPr="001F4300" w:rsidRDefault="00520317" w:rsidP="00520317">
      <w:pPr>
        <w:keepNext/>
      </w:pPr>
    </w:p>
    <w:p w14:paraId="69E41AB4" w14:textId="045667BC" w:rsidR="00A44A4E" w:rsidRPr="006B2A89" w:rsidRDefault="00A44A4E" w:rsidP="00520317">
      <w:pPr>
        <w:pStyle w:val="EW"/>
      </w:pPr>
    </w:p>
    <w:p w14:paraId="6EE14DC5" w14:textId="3A689D5D"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54716B5D" w14:textId="77777777" w:rsidR="00A44A4E" w:rsidRDefault="00A44A4E" w:rsidP="00A44A4E">
      <w:pPr>
        <w:pStyle w:val="B1"/>
      </w:pPr>
    </w:p>
    <w:p w14:paraId="4296895A" w14:textId="77777777" w:rsidR="00AC6F6B" w:rsidRDefault="00AC6F6B" w:rsidP="00AC6F6B">
      <w:pPr>
        <w:pStyle w:val="Heading2"/>
      </w:pPr>
      <w:r>
        <w:lastRenderedPageBreak/>
        <w:t>Annex: RAN2 Agreements (LTE_NR_MUSIM-Core; leading WG: RAN2; REL-17; WID: RP-202895)</w:t>
      </w:r>
      <w:r>
        <w:br/>
      </w:r>
    </w:p>
    <w:p w14:paraId="242029C6" w14:textId="77777777" w:rsidR="00AC6F6B" w:rsidRPr="003A7950" w:rsidRDefault="00AC6F6B" w:rsidP="00AC6F6B">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00EF5E43" w14:textId="77777777" w:rsidR="00AC6F6B" w:rsidRPr="0060546C" w:rsidRDefault="00AC6F6B" w:rsidP="00AC6F6B">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79FFCED5" w14:textId="77777777" w:rsidR="00AC6F6B" w:rsidRDefault="00AC6F6B" w:rsidP="00AC6F6B">
      <w:pPr>
        <w:pStyle w:val="Agreement"/>
        <w:tabs>
          <w:tab w:val="num" w:pos="1619"/>
        </w:tabs>
        <w:spacing w:line="240" w:lineRule="auto"/>
      </w:pPr>
      <w:r w:rsidRPr="0060546C">
        <w:t>2: Confirm that the MUSIM related capability is per UE (without FRx and xDD differentiation).</w:t>
      </w:r>
      <w:r>
        <w:t xml:space="preserve"> </w:t>
      </w:r>
    </w:p>
    <w:p w14:paraId="65AEBECF" w14:textId="77777777" w:rsidR="00AC6F6B" w:rsidRPr="003A7950" w:rsidRDefault="00AC6F6B" w:rsidP="00AC6F6B">
      <w:pPr>
        <w:rPr>
          <w:b/>
          <w:bCs/>
        </w:rPr>
      </w:pPr>
    </w:p>
    <w:p w14:paraId="7BDAF31F" w14:textId="77777777" w:rsidR="00AC6F6B" w:rsidRDefault="00AC6F6B" w:rsidP="00AC6F6B">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19ADE9FE" w14:textId="77777777" w:rsidR="00AC6F6B" w:rsidRDefault="00AC6F6B" w:rsidP="00AC6F6B">
      <w:pPr>
        <w:pStyle w:val="Doc-text2"/>
        <w:ind w:left="0" w:firstLine="0"/>
        <w:rPr>
          <w:highlight w:val="yellow"/>
        </w:rPr>
      </w:pPr>
    </w:p>
    <w:p w14:paraId="3FF68752" w14:textId="77777777" w:rsidR="00AC6F6B" w:rsidRPr="00F25EFE" w:rsidRDefault="00AC6F6B" w:rsidP="00AC6F6B">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6FB22AA8" w14:textId="77777777" w:rsidR="00AC6F6B" w:rsidRDefault="00AC6F6B" w:rsidP="00AC6F6B">
      <w:pPr>
        <w:pStyle w:val="Agreement"/>
        <w:tabs>
          <w:tab w:val="num" w:pos="1619"/>
        </w:tabs>
        <w:spacing w:line="240" w:lineRule="auto"/>
      </w:pPr>
      <w:r w:rsidRPr="00F25EFE">
        <w:t>2</w:t>
      </w:r>
      <w:r w:rsidRPr="00F25EFE">
        <w:tab/>
        <w:t>There is no need for AS capability for Busy indication.</w:t>
      </w:r>
    </w:p>
    <w:p w14:paraId="211B4F04" w14:textId="77777777" w:rsidR="00AC6F6B" w:rsidRDefault="00AC6F6B" w:rsidP="00AC6F6B">
      <w:pPr>
        <w:pStyle w:val="Agreement"/>
        <w:tabs>
          <w:tab w:val="num" w:pos="1619"/>
        </w:tabs>
        <w:spacing w:line="240" w:lineRule="auto"/>
      </w:pPr>
      <w:r w:rsidRPr="00F25EFE">
        <w:t>6</w:t>
      </w:r>
      <w:r w:rsidRPr="00F25EFE">
        <w:tab/>
        <w:t>There is no need for AS capability for Paging cause value.</w:t>
      </w:r>
    </w:p>
    <w:p w14:paraId="2FB31A28" w14:textId="77777777" w:rsidR="00AC6F6B" w:rsidRPr="00425E9E" w:rsidRDefault="00AC6F6B" w:rsidP="00AC6F6B">
      <w:pPr>
        <w:pStyle w:val="Doc-text2"/>
      </w:pPr>
    </w:p>
    <w:p w14:paraId="04FF31DF" w14:textId="77777777" w:rsidR="00AC6F6B" w:rsidRPr="00A11CC8" w:rsidRDefault="00AC6F6B" w:rsidP="00AC6F6B">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4D28FA79" w14:textId="77777777" w:rsidR="00AC6F6B" w:rsidRPr="007F4FF2" w:rsidRDefault="00AC6F6B" w:rsidP="00AC6F6B">
      <w:pPr>
        <w:pStyle w:val="Doc-text2"/>
        <w:rPr>
          <w:i/>
          <w:iCs/>
        </w:rPr>
      </w:pPr>
    </w:p>
    <w:p w14:paraId="381DD238" w14:textId="77777777" w:rsidR="00AC6F6B" w:rsidRPr="00A11CC8" w:rsidRDefault="00AC6F6B" w:rsidP="00AC6F6B">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C6F6B" w:rsidRPr="0004119B" w14:paraId="48AF9CD9" w14:textId="77777777" w:rsidTr="005F0F1A">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6B167526"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57992598"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29441C8D"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5080904"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104EB659"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6B62A48" w14:textId="77777777" w:rsidR="00AC6F6B" w:rsidRPr="0004119B" w:rsidRDefault="00AC6F6B" w:rsidP="005F0F1A">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0580DD9B" w14:textId="77777777" w:rsidR="00AC6F6B" w:rsidRPr="0004119B" w:rsidRDefault="00AC6F6B" w:rsidP="005F0F1A">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 xml:space="preserve">(the ‘type’ definition from UE features should be based on the granularity of 1) Per UE or 2) Per Band </w:t>
            </w:r>
            <w:r w:rsidRPr="00FF1193">
              <w:rPr>
                <w:rFonts w:eastAsia="Times New Roman" w:cs="Arial"/>
                <w:b/>
                <w:bCs/>
                <w:sz w:val="18"/>
                <w:szCs w:val="18"/>
                <w:lang w:val="en-US" w:eastAsia="zh-CN"/>
              </w:rPr>
              <w:lastRenderedPageBreak/>
              <w:t>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BC247CB"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lastRenderedPageBreak/>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27491156"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92ADADF"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3C1B738E"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042CE090" w14:textId="77777777" w:rsidR="00AC6F6B" w:rsidRPr="0004119B" w:rsidRDefault="00AC6F6B" w:rsidP="005F0F1A">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C6F6B" w:rsidRPr="0004119B" w14:paraId="021A25B2" w14:textId="77777777" w:rsidTr="005F0F1A">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142114F0"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val="sv-SE" w:eastAsia="zh-CN"/>
              </w:rPr>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542D0870"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EA994F1" w14:textId="77777777" w:rsidR="00AC6F6B" w:rsidRPr="00673329" w:rsidRDefault="00AC6F6B" w:rsidP="005F0F1A">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2AC3BCBD" w14:textId="77777777" w:rsidR="00AC6F6B" w:rsidRPr="0004119B" w:rsidRDefault="00AC6F6B" w:rsidP="005F0F1A">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22C7AAC" w14:textId="77777777" w:rsidR="00AC6F6B" w:rsidRPr="0004119B" w:rsidRDefault="00AC6F6B" w:rsidP="005F0F1A">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6F6AF46B"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752FA833" w14:textId="77777777" w:rsidR="00AC6F6B" w:rsidRPr="0004119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054AC21" w14:textId="77777777" w:rsidR="00AC6F6B" w:rsidRPr="0004119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5C54B8"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702ACB71"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CB9B86" w14:textId="77777777" w:rsidR="00AC6F6B" w:rsidRPr="0004119B" w:rsidRDefault="00AC6F6B" w:rsidP="005F0F1A">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C6F6B" w:rsidRPr="0004119B" w14:paraId="2D320056" w14:textId="77777777" w:rsidTr="005F0F1A">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4024D21D" w14:textId="77777777" w:rsidR="00AC6F6B" w:rsidRPr="0004119B" w:rsidRDefault="00AC6F6B" w:rsidP="005F0F1A">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F9D8212" w14:textId="77777777" w:rsidR="00AC6F6B" w:rsidRPr="0004119B" w:rsidRDefault="00AC6F6B" w:rsidP="005F0F1A">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3893CDB9" w14:textId="77777777" w:rsidR="00AC6F6B" w:rsidRDefault="00AC6F6B" w:rsidP="005F0F1A">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947FC3D" w14:textId="77777777" w:rsidR="00AC6F6B" w:rsidRPr="00FF1193" w:rsidRDefault="00AC6F6B" w:rsidP="005F0F1A">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9A47551" w14:textId="77777777" w:rsidR="00AC6F6B" w:rsidRDefault="00AC6F6B" w:rsidP="005F0F1A">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3535975E"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63FCBD33" w14:textId="77777777" w:rsidR="00AC6F6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F33560" w14:textId="77777777" w:rsidR="00AC6F6B" w:rsidRDefault="00AC6F6B" w:rsidP="005F0F1A">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A539AA4"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1460354F" w14:textId="77777777" w:rsidR="00AC6F6B" w:rsidRPr="0004119B" w:rsidRDefault="00AC6F6B" w:rsidP="005F0F1A">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49E9E639" w14:textId="77777777" w:rsidR="00AC6F6B" w:rsidRPr="000A6A9C" w:rsidRDefault="00AC6F6B" w:rsidP="005F0F1A">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bookmarkEnd w:id="0"/>
      <w:bookmarkEnd w:id="1"/>
      <w:bookmarkEnd w:id="2"/>
      <w:bookmarkEnd w:id="3"/>
      <w:bookmarkEnd w:id="4"/>
      <w:bookmarkEnd w:id="5"/>
      <w:bookmarkEnd w:id="6"/>
      <w:bookmarkEnd w:id="7"/>
      <w:bookmarkEnd w:id="8"/>
      <w:bookmarkEnd w:id="9"/>
      <w:bookmarkEnd w:id="10"/>
      <w:bookmarkEnd w:id="11"/>
    </w:tbl>
    <w:p w14:paraId="4C07F607" w14:textId="77777777" w:rsidR="00AA1E8E" w:rsidRPr="00861B07" w:rsidRDefault="00AA1E8E" w:rsidP="00AA1E8E">
      <w:pPr>
        <w:rPr>
          <w:lang w:eastAsia="ja-JP"/>
        </w:rPr>
      </w:pPr>
    </w:p>
    <w:sectPr w:rsidR="00AA1E8E" w:rsidRPr="00861B07" w:rsidSect="00AC6F6B">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2" w:author="Ericsson" w:date="2022-01-27T10:50:00Z" w:initials="LA">
    <w:p w14:paraId="0EAFE548" w14:textId="2D02DE90" w:rsidR="0041617D" w:rsidRDefault="0041617D">
      <w:pPr>
        <w:pStyle w:val="CommentText"/>
      </w:pPr>
      <w:r>
        <w:rPr>
          <w:rStyle w:val="CommentReference"/>
        </w:rPr>
        <w:annotationRef/>
      </w:r>
      <w:r>
        <w:t>We should call it Preference instead of Request, to be consistent with other UAI.</w:t>
      </w:r>
    </w:p>
  </w:comment>
  <w:comment w:id="53" w:author="Huawei" w:date="2022-01-28T11:02:00Z" w:initials="HW">
    <w:p w14:paraId="6BFC79E7" w14:textId="022E2057" w:rsidR="00EC3621" w:rsidRDefault="00EC3621">
      <w:pPr>
        <w:pStyle w:val="CommentText"/>
      </w:pPr>
      <w:r>
        <w:rPr>
          <w:rStyle w:val="CommentReference"/>
        </w:rPr>
        <w:annotationRef/>
      </w:r>
      <w:r>
        <w:t>OK</w:t>
      </w:r>
      <w:bookmarkStart w:id="55" w:name="_GoBack"/>
      <w:bookmarkEnd w:id="55"/>
    </w:p>
  </w:comment>
  <w:comment w:id="61" w:author="Ericsson" w:date="2022-01-27T10:50:00Z" w:initials="LA">
    <w:p w14:paraId="01EB127A" w14:textId="08592E01" w:rsidR="00C945DA" w:rsidRDefault="00C945DA">
      <w:pPr>
        <w:pStyle w:val="CommentText"/>
      </w:pPr>
      <w:r>
        <w:rPr>
          <w:rStyle w:val="CommentReference"/>
        </w:rPr>
        <w:annotationRef/>
      </w:r>
      <w:r>
        <w:t>We should call it Preference instead of Request, to be consistent with other UAI.</w:t>
      </w:r>
    </w:p>
  </w:comment>
  <w:comment w:id="62" w:author="Huawei" w:date="2022-01-28T11:02:00Z" w:initials="HW">
    <w:p w14:paraId="796E81DE" w14:textId="045C8239" w:rsidR="00EC3621" w:rsidRDefault="00EC36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AFE548" w15:done="0"/>
  <w15:commentEx w15:paraId="6BFC79E7" w15:paraIdParent="0EAFE548" w15:done="0"/>
  <w15:commentEx w15:paraId="01EB127A" w15:done="0"/>
  <w15:commentEx w15:paraId="796E81DE" w15:paraIdParent="01EB12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F758" w16cex:dateUtc="2022-01-27T09:50:00Z"/>
  <w16cex:commentExtensible w16cex:durableId="259CF75E" w16cex:dateUtc="2022-01-27T0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AFE548" w16cid:durableId="259CF758"/>
  <w16cid:commentId w16cid:paraId="01EB127A" w16cid:durableId="259CF75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149F7B" w14:textId="77777777" w:rsidR="007C7681" w:rsidRDefault="007C7681" w:rsidP="00F579C2">
      <w:pPr>
        <w:spacing w:after="0" w:line="240" w:lineRule="auto"/>
      </w:pPr>
      <w:r>
        <w:separator/>
      </w:r>
    </w:p>
  </w:endnote>
  <w:endnote w:type="continuationSeparator" w:id="0">
    <w:p w14:paraId="546F3724" w14:textId="77777777" w:rsidR="007C7681" w:rsidRDefault="007C7681" w:rsidP="00F579C2">
      <w:pPr>
        <w:spacing w:after="0" w:line="240" w:lineRule="auto"/>
      </w:pPr>
      <w:r>
        <w:continuationSeparator/>
      </w:r>
    </w:p>
  </w:endnote>
  <w:endnote w:type="continuationNotice" w:id="1">
    <w:p w14:paraId="17EE8728" w14:textId="77777777" w:rsidR="007C7681" w:rsidRDefault="007C76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4D"/>
    <w:family w:val="auto"/>
    <w:pitch w:val="variable"/>
    <w:sig w:usb0="00000003" w:usb1="00000000" w:usb2="00000000" w:usb3="00000000" w:csb0="8000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73DC5" w14:textId="77777777" w:rsidR="007C7681" w:rsidRDefault="007C7681" w:rsidP="00F579C2">
      <w:pPr>
        <w:spacing w:after="0" w:line="240" w:lineRule="auto"/>
      </w:pPr>
      <w:r>
        <w:separator/>
      </w:r>
    </w:p>
  </w:footnote>
  <w:footnote w:type="continuationSeparator" w:id="0">
    <w:p w14:paraId="742781A1" w14:textId="77777777" w:rsidR="007C7681" w:rsidRDefault="007C7681" w:rsidP="00F579C2">
      <w:pPr>
        <w:spacing w:after="0" w:line="240" w:lineRule="auto"/>
      </w:pPr>
      <w:r>
        <w:continuationSeparator/>
      </w:r>
    </w:p>
  </w:footnote>
  <w:footnote w:type="continuationNotice" w:id="1">
    <w:p w14:paraId="14BC9709" w14:textId="77777777" w:rsidR="007C7681" w:rsidRDefault="007C768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0DB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17D"/>
    <w:rsid w:val="00416ECC"/>
    <w:rsid w:val="00417F4A"/>
    <w:rsid w:val="00422EE1"/>
    <w:rsid w:val="004242F1"/>
    <w:rsid w:val="00424C01"/>
    <w:rsid w:val="004252E4"/>
    <w:rsid w:val="004264BF"/>
    <w:rsid w:val="0042674B"/>
    <w:rsid w:val="00426F7F"/>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3F8"/>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274A"/>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28B"/>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487"/>
    <w:rsid w:val="007C4BBE"/>
    <w:rsid w:val="007C7681"/>
    <w:rsid w:val="007D17CE"/>
    <w:rsid w:val="007D2E8F"/>
    <w:rsid w:val="007D3CE3"/>
    <w:rsid w:val="007D4E29"/>
    <w:rsid w:val="007D5C66"/>
    <w:rsid w:val="007D62CD"/>
    <w:rsid w:val="007D6A07"/>
    <w:rsid w:val="007D78D2"/>
    <w:rsid w:val="007E1295"/>
    <w:rsid w:val="007E17DF"/>
    <w:rsid w:val="007E330D"/>
    <w:rsid w:val="007E3AD6"/>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0ABD"/>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509A"/>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35E"/>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3AF6"/>
    <w:rsid w:val="00AC69F5"/>
    <w:rsid w:val="00AC6DB5"/>
    <w:rsid w:val="00AC6F6B"/>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A9"/>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3D39"/>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45DA"/>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BD7"/>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4E5F"/>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32CC"/>
    <w:rsid w:val="00EA3E1E"/>
    <w:rsid w:val="00EA4A6C"/>
    <w:rsid w:val="00EA4F53"/>
    <w:rsid w:val="00EB4983"/>
    <w:rsid w:val="00EB49A9"/>
    <w:rsid w:val="00EB4E6C"/>
    <w:rsid w:val="00EC057F"/>
    <w:rsid w:val="00EC2095"/>
    <w:rsid w:val="00EC3621"/>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27E5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AF24D89-6BE6-4203-83B1-6B028F53D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4</Pages>
  <Words>638</Words>
  <Characters>3638</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cp:lastModifiedBy>
  <cp:revision>17</cp:revision>
  <dcterms:created xsi:type="dcterms:W3CDTF">2022-01-26T09:38:00Z</dcterms:created>
  <dcterms:modified xsi:type="dcterms:W3CDTF">2022-01-2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353000</vt:lpwstr>
  </property>
</Properties>
</file>